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EB5469" w14:textId="5DD10155" w:rsidR="0022664C" w:rsidRDefault="00AB0D5F" w:rsidP="0081062D">
      <w:pPr>
        <w:pStyle w:val="FirstParagraph"/>
        <w:jc w:val="center"/>
        <w:rPr>
          <w:b/>
          <w:bCs/>
        </w:rPr>
      </w:pPr>
      <w:r w:rsidRPr="00AB0D5F">
        <w:rPr>
          <w:b/>
          <w:bCs/>
        </w:rPr>
        <w:t>SCHEDA DI AUTOVALUTAZIONE E RIFLESSIONE FINALE DELLO STUDENTE</w:t>
      </w:r>
      <w:r>
        <w:rPr>
          <w:b/>
          <w:bCs/>
        </w:rPr>
        <w:t xml:space="preserve"> </w:t>
      </w:r>
    </w:p>
    <w:p w14:paraId="666B44C2" w14:textId="7ABADF8B" w:rsidR="0081062D" w:rsidRPr="0081062D" w:rsidRDefault="004E22E2" w:rsidP="009D176F">
      <w:pPr>
        <w:pStyle w:val="BodyText"/>
        <w:spacing w:line="276" w:lineRule="auto"/>
      </w:pPr>
      <w:r w:rsidRPr="0081062D">
        <w:t>Studente: ________________________</w:t>
      </w:r>
      <w:r w:rsidR="009D176F">
        <w:t>_________________</w:t>
      </w:r>
      <w:r w:rsidRPr="0081062D">
        <w:t xml:space="preserve">__ </w:t>
      </w:r>
    </w:p>
    <w:p w14:paraId="0E657FF3" w14:textId="6E69FA5E" w:rsidR="0081062D" w:rsidRPr="0081062D" w:rsidRDefault="004E22E2" w:rsidP="009D176F">
      <w:pPr>
        <w:pStyle w:val="BodyText"/>
        <w:spacing w:line="276" w:lineRule="auto"/>
      </w:pPr>
      <w:r w:rsidRPr="0081062D">
        <w:t>Classe: __</w:t>
      </w:r>
      <w:r w:rsidR="009D176F">
        <w:t>____</w:t>
      </w:r>
      <w:r w:rsidRPr="0081062D">
        <w:t>___ Indirizzo: ____</w:t>
      </w:r>
      <w:r w:rsidR="009D176F">
        <w:t>____</w:t>
      </w:r>
      <w:r w:rsidRPr="0081062D">
        <w:t>_______</w:t>
      </w:r>
      <w:r w:rsidR="009D176F">
        <w:t>___________</w:t>
      </w:r>
      <w:r w:rsidRPr="0081062D">
        <w:t xml:space="preserve">_ </w:t>
      </w:r>
    </w:p>
    <w:p w14:paraId="42D46885" w14:textId="77777777" w:rsidR="0081062D" w:rsidRPr="0081062D" w:rsidRDefault="004E22E2" w:rsidP="009D176F">
      <w:pPr>
        <w:pStyle w:val="BodyText"/>
        <w:spacing w:line="276" w:lineRule="auto"/>
      </w:pPr>
      <w:r w:rsidRPr="0081062D">
        <w:t xml:space="preserve">Ente ospitante: ______________________________________ </w:t>
      </w:r>
    </w:p>
    <w:p w14:paraId="34AC468B" w14:textId="523B0A12" w:rsidR="0081062D" w:rsidRPr="0081062D" w:rsidRDefault="004E22E2" w:rsidP="009D176F">
      <w:pPr>
        <w:pStyle w:val="BodyText"/>
        <w:spacing w:line="276" w:lineRule="auto"/>
      </w:pPr>
      <w:r w:rsidRPr="0081062D">
        <w:t>Tutor aziendale: _____</w:t>
      </w:r>
      <w:r w:rsidR="009D176F">
        <w:t>_______________</w:t>
      </w:r>
      <w:r w:rsidRPr="0081062D">
        <w:t xml:space="preserve">_________________ </w:t>
      </w:r>
    </w:p>
    <w:p w14:paraId="3C07CFC1" w14:textId="2C059E21" w:rsidR="005018C1" w:rsidRPr="0081062D" w:rsidRDefault="004E22E2" w:rsidP="009D176F">
      <w:pPr>
        <w:pStyle w:val="BodyText"/>
        <w:spacing w:line="276" w:lineRule="auto"/>
      </w:pPr>
      <w:r w:rsidRPr="0081062D">
        <w:t xml:space="preserve">Periodo di svolgimento: dal </w:t>
      </w:r>
      <w:r w:rsidR="0081062D" w:rsidRPr="0081062D">
        <w:t>____</w:t>
      </w:r>
      <w:r w:rsidRPr="0081062D">
        <w:rPr>
          <w:b/>
          <w:bCs/>
        </w:rPr>
        <w:t>/</w:t>
      </w:r>
      <w:r w:rsidR="0081062D" w:rsidRPr="0081062D">
        <w:rPr>
          <w:b/>
          <w:bCs/>
        </w:rPr>
        <w:t>____</w:t>
      </w:r>
      <w:r w:rsidRPr="0081062D">
        <w:t>/</w:t>
      </w:r>
      <w:r w:rsidR="009D176F">
        <w:t>__</w:t>
      </w:r>
      <w:r w:rsidRPr="0081062D">
        <w:t xml:space="preserve">____ al </w:t>
      </w:r>
      <w:r w:rsidR="0081062D" w:rsidRPr="0081062D">
        <w:t>____</w:t>
      </w:r>
      <w:r w:rsidRPr="0081062D">
        <w:rPr>
          <w:b/>
          <w:bCs/>
        </w:rPr>
        <w:t>/</w:t>
      </w:r>
      <w:r w:rsidR="0081062D" w:rsidRPr="0081062D">
        <w:rPr>
          <w:b/>
          <w:bCs/>
        </w:rPr>
        <w:t>_____</w:t>
      </w:r>
      <w:r w:rsidRPr="0081062D">
        <w:t>/_</w:t>
      </w:r>
      <w:r w:rsidR="009D176F">
        <w:t>__</w:t>
      </w:r>
      <w:r w:rsidRPr="0081062D">
        <w:t>___ Ore totali svolte: __</w:t>
      </w:r>
      <w:r w:rsidR="009D176F">
        <w:t>______</w:t>
      </w:r>
      <w:r w:rsidRPr="0081062D">
        <w:t>____</w:t>
      </w:r>
    </w:p>
    <w:p w14:paraId="12BA0625" w14:textId="77777777" w:rsidR="005018C1" w:rsidRPr="0081062D" w:rsidRDefault="004E22E2" w:rsidP="009D176F">
      <w:pPr>
        <w:pStyle w:val="BodyText"/>
        <w:spacing w:line="276" w:lineRule="auto"/>
      </w:pPr>
      <w:r w:rsidRPr="0081062D">
        <w:rPr>
          <w:b/>
          <w:bCs/>
        </w:rPr>
        <w:t xml:space="preserve">Sezione 1 – Esperienze svolte </w:t>
      </w:r>
      <w:r w:rsidRPr="00856B03">
        <w:t>(</w:t>
      </w:r>
      <w:r w:rsidRPr="0081062D">
        <w:t>indicare sinteticamente le attività principali svolte nel corso del percorso)</w:t>
      </w:r>
    </w:p>
    <w:p w14:paraId="72A7E4E7" w14:textId="4B1D573F" w:rsidR="0081062D" w:rsidRPr="0081062D" w:rsidRDefault="004E22E2" w:rsidP="009D176F">
      <w:pPr>
        <w:pStyle w:val="BodyText"/>
        <w:spacing w:line="276" w:lineRule="auto"/>
      </w:pPr>
      <w:r w:rsidRPr="0081062D">
        <w:t>• _______________________________________</w:t>
      </w:r>
      <w:r w:rsidR="009D176F">
        <w:t>__________________________________</w:t>
      </w:r>
      <w:r w:rsidRPr="0081062D">
        <w:t xml:space="preserve">_______________ </w:t>
      </w:r>
    </w:p>
    <w:p w14:paraId="21C14365" w14:textId="3BA62465" w:rsidR="0081062D" w:rsidRPr="0081062D" w:rsidRDefault="004E22E2" w:rsidP="009D176F">
      <w:pPr>
        <w:pStyle w:val="BodyText"/>
        <w:spacing w:line="276" w:lineRule="auto"/>
      </w:pPr>
      <w:r w:rsidRPr="0081062D">
        <w:t>• _____________________________________________________</w:t>
      </w:r>
      <w:r w:rsidR="009D176F">
        <w:t>__________________________________</w:t>
      </w:r>
      <w:r w:rsidRPr="0081062D">
        <w:t xml:space="preserve">_ </w:t>
      </w:r>
    </w:p>
    <w:p w14:paraId="058A638E" w14:textId="014A817E" w:rsidR="005018C1" w:rsidRPr="0081062D" w:rsidRDefault="004E22E2" w:rsidP="009D176F">
      <w:pPr>
        <w:pStyle w:val="BodyText"/>
        <w:spacing w:line="276" w:lineRule="auto"/>
      </w:pPr>
      <w:r w:rsidRPr="0081062D">
        <w:t>• _____________________________________________________</w:t>
      </w:r>
      <w:r w:rsidR="009D176F">
        <w:t>__________________________________</w:t>
      </w:r>
      <w:r w:rsidRPr="0081062D">
        <w:t>_</w:t>
      </w:r>
    </w:p>
    <w:p w14:paraId="2919F536" w14:textId="734F29CA" w:rsidR="005018C1" w:rsidRPr="0081062D" w:rsidRDefault="004E22E2" w:rsidP="009D176F">
      <w:pPr>
        <w:pStyle w:val="BodyText"/>
        <w:spacing w:line="276" w:lineRule="auto"/>
        <w:ind w:right="-93"/>
        <w:jc w:val="both"/>
      </w:pPr>
      <w:r w:rsidRPr="0081062D">
        <w:rPr>
          <w:b/>
          <w:bCs/>
        </w:rPr>
        <w:t xml:space="preserve">Sezione 2 – </w:t>
      </w:r>
      <w:r w:rsidR="002A198C">
        <w:rPr>
          <w:b/>
          <w:bCs/>
        </w:rPr>
        <w:t>Competenze trasversali (Soft Skills)</w:t>
      </w:r>
      <w:r w:rsidR="002A198C">
        <w:t xml:space="preserve"> </w:t>
      </w:r>
      <w:r w:rsidR="002A198C">
        <w:rPr>
          <w:i/>
          <w:iCs/>
        </w:rPr>
        <w:t>(Quali competenze senti di aver messo in gioco? Barra le caselle)</w:t>
      </w:r>
    </w:p>
    <w:p w14:paraId="63E0DC0D" w14:textId="41C53002" w:rsidR="005018C1" w:rsidRPr="0081062D" w:rsidRDefault="004E22E2" w:rsidP="009D176F">
      <w:pPr>
        <w:pStyle w:val="BodyText"/>
        <w:spacing w:line="276" w:lineRule="auto"/>
        <w:ind w:right="49"/>
      </w:pPr>
      <w:r w:rsidRPr="0081062D">
        <w:t>☐ Collaborazione / lavoro in team</w:t>
      </w:r>
      <w:r w:rsidRPr="0081062D">
        <w:br/>
        <w:t>☐ Autonomia operativa</w:t>
      </w:r>
      <w:r w:rsidRPr="0081062D">
        <w:br/>
        <w:t>☐ Rispetto di procedure e sicurezza</w:t>
      </w:r>
      <w:r w:rsidRPr="0081062D">
        <w:br/>
        <w:t xml:space="preserve">☐ </w:t>
      </w:r>
      <w:proofErr w:type="spellStart"/>
      <w:r w:rsidRPr="0081062D">
        <w:t>Problem</w:t>
      </w:r>
      <w:proofErr w:type="spellEnd"/>
      <w:r w:rsidRPr="0081062D">
        <w:t xml:space="preserve"> </w:t>
      </w:r>
      <w:proofErr w:type="spellStart"/>
      <w:r w:rsidRPr="0081062D">
        <w:t>solving</w:t>
      </w:r>
      <w:proofErr w:type="spellEnd"/>
      <w:r w:rsidRPr="0081062D">
        <w:br/>
        <w:t>☐ Comunicazione professionale</w:t>
      </w:r>
      <w:r w:rsidRPr="0081062D">
        <w:br/>
        <w:t xml:space="preserve">☐ Uso di strumenti </w:t>
      </w:r>
      <w:r w:rsidR="00856B03">
        <w:t>tecnici</w:t>
      </w:r>
      <w:r w:rsidRPr="0081062D">
        <w:t xml:space="preserve"> / </w:t>
      </w:r>
      <w:r w:rsidR="00856B03">
        <w:t xml:space="preserve">software </w:t>
      </w:r>
    </w:p>
    <w:p w14:paraId="4466CAD8" w14:textId="7BFD26D1" w:rsidR="005018C1" w:rsidRPr="0081062D" w:rsidRDefault="004E22E2" w:rsidP="009D176F">
      <w:pPr>
        <w:pStyle w:val="BodyText"/>
        <w:spacing w:line="276" w:lineRule="auto"/>
      </w:pPr>
      <w:r w:rsidRPr="0081062D">
        <w:t>Note facoltative: __________________________________________</w:t>
      </w:r>
      <w:r w:rsidR="0047667B">
        <w:t>_____________</w:t>
      </w:r>
      <w:r w:rsidRPr="0081062D">
        <w:t>___________________</w:t>
      </w:r>
    </w:p>
    <w:p w14:paraId="36809E6E" w14:textId="07430A6E" w:rsidR="005018C1" w:rsidRPr="0081062D" w:rsidRDefault="004E22E2" w:rsidP="009D176F">
      <w:pPr>
        <w:pStyle w:val="BodyText"/>
        <w:spacing w:line="276" w:lineRule="auto"/>
      </w:pPr>
      <w:r w:rsidRPr="0081062D">
        <w:rPr>
          <w:b/>
          <w:bCs/>
        </w:rPr>
        <w:t>Sezione 3 –</w:t>
      </w:r>
      <w:bookmarkStart w:id="0" w:name="_GoBack"/>
      <w:bookmarkEnd w:id="0"/>
      <w:r w:rsidRPr="0081062D">
        <w:rPr>
          <w:b/>
          <w:bCs/>
        </w:rPr>
        <w:t xml:space="preserve"> </w:t>
      </w:r>
      <w:r w:rsidR="00A31FB0" w:rsidRPr="00A31FB0">
        <w:rPr>
          <w:b/>
          <w:bCs/>
        </w:rPr>
        <w:t>Riflessione personale e Sicurezza</w:t>
      </w:r>
    </w:p>
    <w:p w14:paraId="2E324115" w14:textId="760AA533" w:rsidR="0081062D" w:rsidRDefault="004E22E2" w:rsidP="009D176F">
      <w:pPr>
        <w:pStyle w:val="BodyText"/>
        <w:spacing w:line="276" w:lineRule="auto"/>
      </w:pPr>
      <w:r w:rsidRPr="0081062D">
        <w:lastRenderedPageBreak/>
        <w:t>• Situazione o attività da cui ho imparato di più: ___________</w:t>
      </w:r>
      <w:r w:rsidR="0047667B">
        <w:t>____________</w:t>
      </w:r>
      <w:r w:rsidRPr="0081062D">
        <w:t xml:space="preserve">______________________ </w:t>
      </w:r>
    </w:p>
    <w:p w14:paraId="2D998082" w14:textId="4473396A" w:rsidR="0081062D" w:rsidRDefault="004E22E2" w:rsidP="009D176F">
      <w:pPr>
        <w:pStyle w:val="BodyText"/>
        <w:spacing w:line="276" w:lineRule="auto"/>
      </w:pPr>
      <w:r w:rsidRPr="0081062D">
        <w:t xml:space="preserve">• </w:t>
      </w:r>
      <w:r w:rsidR="00D92EE1" w:rsidRPr="00D92EE1">
        <w:t>Punti di forza scoperti:</w:t>
      </w:r>
      <w:r w:rsidR="00D92EE1">
        <w:t xml:space="preserve"> ______________________________________________________</w:t>
      </w:r>
    </w:p>
    <w:p w14:paraId="7F4AB341" w14:textId="414D0D29" w:rsidR="005018C1" w:rsidRDefault="004E22E2" w:rsidP="009D176F">
      <w:pPr>
        <w:pStyle w:val="BodyText"/>
        <w:spacing w:line="276" w:lineRule="auto"/>
      </w:pPr>
      <w:r w:rsidRPr="0081062D">
        <w:t xml:space="preserve">• </w:t>
      </w:r>
      <w:r w:rsidR="00D92EE1" w:rsidRPr="00D92EE1">
        <w:t>Difficoltà incontrate:</w:t>
      </w:r>
      <w:r w:rsidR="00D92EE1">
        <w:t xml:space="preserve"> ________________________________________________________</w:t>
      </w:r>
    </w:p>
    <w:p w14:paraId="44088911" w14:textId="4809BE4F" w:rsidR="007F5C88" w:rsidRPr="001101F5" w:rsidRDefault="00A31FB0" w:rsidP="009D176F">
      <w:pPr>
        <w:pStyle w:val="BodyText"/>
        <w:numPr>
          <w:ilvl w:val="0"/>
          <w:numId w:val="2"/>
        </w:numPr>
        <w:spacing w:line="276" w:lineRule="auto"/>
        <w:ind w:left="142" w:hanging="142"/>
      </w:pPr>
      <w:r>
        <w:rPr>
          <w:b/>
          <w:bCs/>
        </w:rPr>
        <w:t>SICUREZZA:</w:t>
      </w:r>
      <w:r>
        <w:t xml:space="preserve"> Qual è la regola o procedura di sicurezza più importante che ho imparato a rispettare in azienda? ________________________________________________________________________________</w:t>
      </w:r>
    </w:p>
    <w:p w14:paraId="6FCBC7E3" w14:textId="3A4658C9" w:rsidR="005018C1" w:rsidRPr="0081062D" w:rsidRDefault="004E22E2" w:rsidP="009D176F">
      <w:pPr>
        <w:pStyle w:val="BodyText"/>
        <w:spacing w:line="276" w:lineRule="auto"/>
        <w:rPr>
          <w:b/>
          <w:bCs/>
        </w:rPr>
      </w:pPr>
      <w:r w:rsidRPr="0081062D">
        <w:rPr>
          <w:b/>
          <w:bCs/>
        </w:rPr>
        <w:t>Sezione 4 – Prospettiva orientativa</w:t>
      </w:r>
      <w:r w:rsidR="00EF0FDE">
        <w:rPr>
          <w:b/>
          <w:bCs/>
        </w:rPr>
        <w:t xml:space="preserve"> </w:t>
      </w:r>
      <w:r w:rsidR="00EF0FDE" w:rsidRPr="00EF0FDE">
        <w:rPr>
          <w:b/>
          <w:bCs/>
        </w:rPr>
        <w:t>(Next Step</w:t>
      </w:r>
      <w:r w:rsidR="00EF0FDE">
        <w:t>)</w:t>
      </w:r>
    </w:p>
    <w:p w14:paraId="63777E96" w14:textId="59404355" w:rsidR="0081062D" w:rsidRDefault="004E22E2" w:rsidP="009D176F">
      <w:pPr>
        <w:pStyle w:val="BodyText"/>
        <w:spacing w:line="276" w:lineRule="auto"/>
      </w:pPr>
      <w:r w:rsidRPr="0081062D">
        <w:t xml:space="preserve">• Questo percorso mi ha aiutato a capire meglio il settore professionale? </w:t>
      </w:r>
      <w:r w:rsidR="0047667B">
        <w:t xml:space="preserve">                          </w:t>
      </w:r>
      <w:r w:rsidRPr="0081062D">
        <w:t xml:space="preserve">☐ </w:t>
      </w:r>
      <w:proofErr w:type="gramStart"/>
      <w:r w:rsidRPr="0081062D">
        <w:t>Sì</w:t>
      </w:r>
      <w:r w:rsidR="0047667B">
        <w:t xml:space="preserve"> </w:t>
      </w:r>
      <w:r w:rsidRPr="0081062D">
        <w:t xml:space="preserve"> ☐</w:t>
      </w:r>
      <w:proofErr w:type="gramEnd"/>
      <w:r w:rsidRPr="0081062D">
        <w:t xml:space="preserve"> No </w:t>
      </w:r>
    </w:p>
    <w:p w14:paraId="0CB14D57" w14:textId="27338A8F" w:rsidR="0081062D" w:rsidRDefault="004E22E2" w:rsidP="009D176F">
      <w:pPr>
        <w:pStyle w:val="BodyText"/>
        <w:spacing w:line="276" w:lineRule="auto"/>
      </w:pPr>
      <w:r w:rsidRPr="0081062D">
        <w:t xml:space="preserve">• Mi vedo in un futuro lavoro simile? </w:t>
      </w:r>
      <w:r w:rsidR="0047667B">
        <w:t xml:space="preserve">                                                                            </w:t>
      </w:r>
      <w:r w:rsidRPr="0081062D">
        <w:t xml:space="preserve">☐ Sì </w:t>
      </w:r>
      <w:r w:rsidR="0047667B">
        <w:t xml:space="preserve"> </w:t>
      </w:r>
      <w:r w:rsidR="00D35E38">
        <w:t xml:space="preserve">  </w:t>
      </w:r>
      <w:r w:rsidR="0047667B">
        <w:t xml:space="preserve"> </w:t>
      </w:r>
      <w:r w:rsidRPr="0081062D">
        <w:t>☐ In parte</w:t>
      </w:r>
      <w:r w:rsidR="0047667B">
        <w:t xml:space="preserve">  </w:t>
      </w:r>
      <w:r w:rsidR="00D35E38">
        <w:t xml:space="preserve"> </w:t>
      </w:r>
      <w:r w:rsidRPr="0081062D">
        <w:t xml:space="preserve"> ☐ No </w:t>
      </w:r>
    </w:p>
    <w:p w14:paraId="7B772799" w14:textId="77777777" w:rsidR="007C01D8" w:rsidRDefault="007C01D8" w:rsidP="00EF0FDE">
      <w:pPr>
        <w:pStyle w:val="BodyText"/>
        <w:numPr>
          <w:ilvl w:val="0"/>
          <w:numId w:val="2"/>
        </w:numPr>
        <w:spacing w:line="276" w:lineRule="auto"/>
        <w:ind w:left="142" w:hanging="142"/>
      </w:pPr>
      <w:r w:rsidRPr="00EF0FDE">
        <w:t>Il mio passo successivo sarà orientato a:</w:t>
      </w:r>
      <w:r>
        <w:t xml:space="preserve"> </w:t>
      </w:r>
      <w:r>
        <w:rPr>
          <w:i/>
          <w:iCs/>
        </w:rPr>
        <w:t>(Scegli una o più opzioni)</w:t>
      </w:r>
      <w:r>
        <w:t xml:space="preserve"> </w:t>
      </w:r>
    </w:p>
    <w:p w14:paraId="4F6255E2" w14:textId="6DA2E547" w:rsidR="007C01D8" w:rsidRDefault="007C01D8" w:rsidP="009D176F">
      <w:pPr>
        <w:pStyle w:val="BodyText"/>
        <w:spacing w:line="276" w:lineRule="auto"/>
      </w:pPr>
      <w:r w:rsidRPr="0081062D">
        <w:t>☐</w:t>
      </w:r>
      <w:r>
        <w:t xml:space="preserve"> Approfondire una competenza tecnica emersa come importante </w:t>
      </w:r>
    </w:p>
    <w:p w14:paraId="4514E705" w14:textId="3C3049EC" w:rsidR="007C01D8" w:rsidRDefault="007C01D8" w:rsidP="009D176F">
      <w:pPr>
        <w:pStyle w:val="BodyText"/>
        <w:spacing w:line="276" w:lineRule="auto"/>
      </w:pPr>
      <w:r w:rsidRPr="0081062D">
        <w:t>☐</w:t>
      </w:r>
      <w:r>
        <w:t xml:space="preserve"> Esplorare meglio questo settore per capire se fa davvero per me </w:t>
      </w:r>
    </w:p>
    <w:p w14:paraId="7A2282CB" w14:textId="20B08F87" w:rsidR="007C01D8" w:rsidRDefault="007C01D8" w:rsidP="009D176F">
      <w:pPr>
        <w:pStyle w:val="BodyText"/>
        <w:spacing w:line="276" w:lineRule="auto"/>
      </w:pPr>
      <w:r w:rsidRPr="0081062D">
        <w:t>☐</w:t>
      </w:r>
      <w:r>
        <w:t xml:space="preserve"> Rafforzare aspetti personali (es. autonomia, puntualità, relazione) </w:t>
      </w:r>
    </w:p>
    <w:p w14:paraId="7291D90F" w14:textId="786E0FB9" w:rsidR="007C01D8" w:rsidRPr="0081062D" w:rsidRDefault="007C01D8" w:rsidP="009D176F">
      <w:pPr>
        <w:pStyle w:val="BodyText"/>
        <w:spacing w:line="276" w:lineRule="auto"/>
      </w:pPr>
      <w:r w:rsidRPr="0081062D">
        <w:t>☐</w:t>
      </w:r>
      <w:r>
        <w:t xml:space="preserve"> Valutare percorsi formativi futuri (Università/ITS) coerenti con questa esperienza</w:t>
      </w:r>
    </w:p>
    <w:p w14:paraId="3B958EB7" w14:textId="77777777" w:rsidR="00F771A6" w:rsidRDefault="004E22E2" w:rsidP="00F771A6">
      <w:pPr>
        <w:pStyle w:val="BodyText"/>
        <w:spacing w:after="0" w:line="276" w:lineRule="auto"/>
        <w:ind w:right="-376"/>
      </w:pPr>
      <w:r w:rsidRPr="0081062D">
        <w:rPr>
          <w:b/>
          <w:bCs/>
        </w:rPr>
        <w:t xml:space="preserve">Sezione 5 – </w:t>
      </w:r>
      <w:r w:rsidR="006C1091">
        <w:rPr>
          <w:b/>
          <w:bCs/>
        </w:rPr>
        <w:t>Autovalutazione sintetica (Scala 1-4)</w:t>
      </w:r>
      <w:r w:rsidR="006C1091">
        <w:t xml:space="preserve"> </w:t>
      </w:r>
    </w:p>
    <w:p w14:paraId="6ABF03B9" w14:textId="65E920A0" w:rsidR="006C1091" w:rsidRPr="00F771A6" w:rsidRDefault="006C1091" w:rsidP="00F771A6">
      <w:pPr>
        <w:pStyle w:val="BodyText"/>
        <w:spacing w:before="0" w:after="0" w:line="276" w:lineRule="auto"/>
        <w:ind w:right="-376"/>
        <w:rPr>
          <w:b/>
          <w:bCs/>
        </w:rPr>
      </w:pPr>
      <w:r>
        <w:rPr>
          <w:i/>
          <w:iCs/>
        </w:rPr>
        <w:t>(1=Base, 2=Intermedio, 3=Avanzato, 4=Eccellente)</w:t>
      </w:r>
    </w:p>
    <w:p w14:paraId="1820F74D" w14:textId="16AC4AD1" w:rsidR="0081062D" w:rsidRDefault="004E22E2" w:rsidP="009D176F">
      <w:pPr>
        <w:pStyle w:val="BodyText"/>
        <w:spacing w:line="276" w:lineRule="auto"/>
      </w:pPr>
      <w:r w:rsidRPr="0081062D">
        <w:t xml:space="preserve">Collaborazione / lavoro in </w:t>
      </w:r>
      <w:proofErr w:type="gramStart"/>
      <w:r w:rsidRPr="0081062D">
        <w:t xml:space="preserve">team: </w:t>
      </w:r>
      <w:r w:rsidR="009D176F">
        <w:t xml:space="preserve">  </w:t>
      </w:r>
      <w:proofErr w:type="gramEnd"/>
      <w:r w:rsidR="009D176F">
        <w:t xml:space="preserve">                     </w:t>
      </w:r>
      <w:bookmarkStart w:id="1" w:name="_Hlk216133420"/>
      <w:r w:rsidRPr="0081062D">
        <w:t>☐</w:t>
      </w:r>
      <w:bookmarkEnd w:id="1"/>
      <w:r w:rsidRPr="0081062D">
        <w:t xml:space="preserve">1 ☐2 ☐3 ☐4 </w:t>
      </w:r>
    </w:p>
    <w:p w14:paraId="1D98E10E" w14:textId="46504CF2" w:rsidR="0081062D" w:rsidRDefault="008774E1" w:rsidP="009D176F">
      <w:pPr>
        <w:pStyle w:val="BodyText"/>
        <w:spacing w:line="276" w:lineRule="auto"/>
      </w:pPr>
      <w:r>
        <w:t xml:space="preserve">Autonomia e </w:t>
      </w:r>
      <w:proofErr w:type="gramStart"/>
      <w:r>
        <w:t>Responsabilità</w:t>
      </w:r>
      <w:r w:rsidRPr="0081062D">
        <w:t xml:space="preserve">: </w:t>
      </w:r>
      <w:r w:rsidR="009D176F">
        <w:t xml:space="preserve">  </w:t>
      </w:r>
      <w:proofErr w:type="gramEnd"/>
      <w:r w:rsidR="009D176F">
        <w:t xml:space="preserve">                          </w:t>
      </w:r>
      <w:r>
        <w:t xml:space="preserve"> </w:t>
      </w:r>
      <w:r w:rsidR="009D176F">
        <w:t xml:space="preserve"> </w:t>
      </w:r>
      <w:r w:rsidRPr="0081062D">
        <w:t xml:space="preserve">☐1 ☐2 ☐3 ☐4 </w:t>
      </w:r>
    </w:p>
    <w:p w14:paraId="1DDE94BE" w14:textId="14C7CA29" w:rsidR="0081062D" w:rsidRDefault="004E22E2" w:rsidP="009D176F">
      <w:pPr>
        <w:pStyle w:val="BodyText"/>
        <w:spacing w:line="276" w:lineRule="auto"/>
      </w:pPr>
      <w:r w:rsidRPr="0081062D">
        <w:t xml:space="preserve">Rispetto </w:t>
      </w:r>
      <w:r w:rsidR="00C760E4">
        <w:t>Norme</w:t>
      </w:r>
      <w:r w:rsidRPr="0081062D">
        <w:t xml:space="preserve"> e </w:t>
      </w:r>
      <w:proofErr w:type="gramStart"/>
      <w:r w:rsidR="00C760E4">
        <w:t>S</w:t>
      </w:r>
      <w:r w:rsidRPr="0081062D">
        <w:t>icurezza:</w:t>
      </w:r>
      <w:r w:rsidR="009D176F">
        <w:t xml:space="preserve">   </w:t>
      </w:r>
      <w:proofErr w:type="gramEnd"/>
      <w:r w:rsidR="009D176F">
        <w:t xml:space="preserve">                </w:t>
      </w:r>
      <w:r w:rsidRPr="0081062D">
        <w:t xml:space="preserve"> </w:t>
      </w:r>
      <w:r w:rsidR="00C760E4">
        <w:t xml:space="preserve">            </w:t>
      </w:r>
      <w:r w:rsidRPr="0081062D">
        <w:t xml:space="preserve">☐1 ☐2 ☐3 ☐4 </w:t>
      </w:r>
    </w:p>
    <w:p w14:paraId="3DCD14FE" w14:textId="77777777" w:rsidR="0081062D" w:rsidRDefault="004E22E2" w:rsidP="009D176F">
      <w:pPr>
        <w:pStyle w:val="BodyText"/>
        <w:spacing w:line="276" w:lineRule="auto"/>
      </w:pPr>
      <w:r w:rsidRPr="0081062D">
        <w:rPr>
          <w:b/>
          <w:bCs/>
        </w:rPr>
        <w:t>Sezione 6 – Raccordo con il PECUP</w:t>
      </w:r>
      <w:r w:rsidRPr="0081062D">
        <w:t xml:space="preserve"> (profilo educativo e professionale) </w:t>
      </w:r>
    </w:p>
    <w:p w14:paraId="7A8BDC37" w14:textId="39697FFA" w:rsidR="005018C1" w:rsidRPr="0081062D" w:rsidRDefault="004E22E2" w:rsidP="009D176F">
      <w:pPr>
        <w:pStyle w:val="BodyText"/>
        <w:spacing w:line="276" w:lineRule="auto"/>
      </w:pPr>
      <w:r w:rsidRPr="0081062D">
        <w:t>In quale aspetto del mio profilo formativo sento di aver fatto un passo avanti: _________________________________________________________________</w:t>
      </w:r>
      <w:r w:rsidR="0081062D">
        <w:t>_____________________________________________</w:t>
      </w:r>
      <w:r w:rsidRPr="0081062D">
        <w:t>_________________________</w:t>
      </w:r>
      <w:r w:rsidR="0081062D">
        <w:t>__</w:t>
      </w:r>
      <w:r w:rsidRPr="0081062D">
        <w:t>___________________________________________</w:t>
      </w:r>
    </w:p>
    <w:p w14:paraId="5DD9D00C" w14:textId="77777777" w:rsidR="009D176F" w:rsidRDefault="004E22E2">
      <w:pPr>
        <w:pStyle w:val="BodyText"/>
      </w:pPr>
      <w:r w:rsidRPr="009D176F">
        <w:rPr>
          <w:b/>
          <w:bCs/>
        </w:rPr>
        <w:lastRenderedPageBreak/>
        <w:t>Sezione 7 – Collegamento con Art. 15-ter (valutazione FSL)</w:t>
      </w:r>
      <w:r w:rsidRPr="0081062D">
        <w:t xml:space="preserve"> </w:t>
      </w:r>
    </w:p>
    <w:p w14:paraId="628C17C0" w14:textId="462A3FAE" w:rsidR="005018C1" w:rsidRPr="0081062D" w:rsidRDefault="004E22E2" w:rsidP="009D176F">
      <w:pPr>
        <w:pStyle w:val="BodyText"/>
        <w:spacing w:line="276" w:lineRule="auto"/>
        <w:jc w:val="both"/>
      </w:pPr>
      <w:r w:rsidRPr="0081062D">
        <w:t>La presente scheda, quale evidenza riflessiva, confluisce nella procedura di valutazione descritta dall’Art. 15-ter del Regolamento FSL.</w:t>
      </w:r>
    </w:p>
    <w:p w14:paraId="4F71AA60" w14:textId="4CFED77F" w:rsidR="009D176F" w:rsidRDefault="004E22E2" w:rsidP="009D176F">
      <w:pPr>
        <w:pStyle w:val="BodyText"/>
        <w:spacing w:line="276" w:lineRule="auto"/>
      </w:pPr>
      <w:r w:rsidRPr="0081062D">
        <w:t xml:space="preserve">Firma studente: _________________________ Data: </w:t>
      </w:r>
      <w:r w:rsidR="00173C7F">
        <w:t>_______</w:t>
      </w:r>
      <w:r w:rsidRPr="0081062D">
        <w:rPr>
          <w:b/>
          <w:bCs/>
          <w:i/>
          <w:iCs/>
        </w:rPr>
        <w:t>/</w:t>
      </w:r>
      <w:r w:rsidR="00173C7F">
        <w:rPr>
          <w:b/>
          <w:bCs/>
          <w:i/>
          <w:iCs/>
        </w:rPr>
        <w:t>________</w:t>
      </w:r>
      <w:r w:rsidRPr="0081062D">
        <w:t>/</w:t>
      </w:r>
      <w:r w:rsidR="00173C7F">
        <w:t>_______</w:t>
      </w:r>
      <w:r w:rsidRPr="0081062D">
        <w:t xml:space="preserve">____ </w:t>
      </w:r>
    </w:p>
    <w:p w14:paraId="3377FEA3" w14:textId="60A3E78F" w:rsidR="005018C1" w:rsidRDefault="004E22E2" w:rsidP="009D176F">
      <w:pPr>
        <w:pStyle w:val="BodyText"/>
        <w:spacing w:line="276" w:lineRule="auto"/>
      </w:pPr>
      <w:r w:rsidRPr="0081062D">
        <w:t xml:space="preserve">Visto del tutor interno: _________________________ Data: </w:t>
      </w:r>
      <w:r w:rsidR="00173C7F">
        <w:t>_______</w:t>
      </w:r>
      <w:r w:rsidRPr="0081062D">
        <w:rPr>
          <w:b/>
          <w:bCs/>
          <w:i/>
          <w:iCs/>
        </w:rPr>
        <w:t>/</w:t>
      </w:r>
      <w:r w:rsidR="00173C7F">
        <w:rPr>
          <w:b/>
          <w:bCs/>
          <w:i/>
          <w:iCs/>
        </w:rPr>
        <w:t>_______</w:t>
      </w:r>
      <w:r w:rsidRPr="0081062D">
        <w:t>/____</w:t>
      </w:r>
      <w:r w:rsidR="00173C7F">
        <w:t>______</w:t>
      </w:r>
    </w:p>
    <w:sectPr w:rsidR="005018C1">
      <w:headerReference w:type="default" r:id="rId7"/>
      <w:footerReference w:type="default" r:id="rId8"/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70A685" w14:textId="77777777" w:rsidR="00AB3410" w:rsidRPr="0081062D" w:rsidRDefault="00AB3410" w:rsidP="0081062D">
      <w:pPr>
        <w:spacing w:after="0"/>
      </w:pPr>
      <w:r w:rsidRPr="0081062D">
        <w:separator/>
      </w:r>
    </w:p>
  </w:endnote>
  <w:endnote w:type="continuationSeparator" w:id="0">
    <w:p w14:paraId="4CCF7D39" w14:textId="77777777" w:rsidR="00AB3410" w:rsidRPr="0081062D" w:rsidRDefault="00AB3410" w:rsidP="0081062D">
      <w:pPr>
        <w:spacing w:after="0"/>
      </w:pPr>
      <w:r w:rsidRPr="0081062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9CD41B" w14:textId="3B20227E" w:rsidR="00C41CC6" w:rsidRDefault="00C41CC6">
    <w:pPr>
      <w:pStyle w:val="Footer"/>
    </w:pPr>
    <w:r w:rsidRPr="00C41CC6">
      <w:t>Mod_FSL_0</w:t>
    </w:r>
    <w:r w:rsidR="00C00909">
      <w:t>6</w:t>
    </w:r>
    <w:r w:rsidRPr="00C41CC6">
      <w:t>_Scheda_Autovalutazione_Finale_Studen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809CC5" w14:textId="77777777" w:rsidR="00AB3410" w:rsidRPr="0081062D" w:rsidRDefault="00AB3410" w:rsidP="0081062D">
      <w:pPr>
        <w:spacing w:after="0"/>
      </w:pPr>
      <w:r w:rsidRPr="0081062D">
        <w:separator/>
      </w:r>
    </w:p>
  </w:footnote>
  <w:footnote w:type="continuationSeparator" w:id="0">
    <w:p w14:paraId="2ADA4061" w14:textId="77777777" w:rsidR="00AB3410" w:rsidRPr="0081062D" w:rsidRDefault="00AB3410" w:rsidP="0081062D">
      <w:pPr>
        <w:spacing w:after="0"/>
      </w:pPr>
      <w:r w:rsidRPr="0081062D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Layout w:type="fixed"/>
      <w:tblLook w:val="0000" w:firstRow="0" w:lastRow="0" w:firstColumn="0" w:lastColumn="0" w:noHBand="0" w:noVBand="0"/>
    </w:tblPr>
    <w:tblGrid>
      <w:gridCol w:w="1662"/>
      <w:gridCol w:w="7085"/>
      <w:gridCol w:w="1709"/>
    </w:tblGrid>
    <w:tr w:rsidR="0081062D" w:rsidRPr="0081062D" w14:paraId="032CA569" w14:textId="77777777" w:rsidTr="00D76B08">
      <w:trPr>
        <w:cantSplit/>
        <w:jc w:val="center"/>
      </w:trPr>
      <w:tc>
        <w:tcPr>
          <w:tcW w:w="1662" w:type="dxa"/>
        </w:tcPr>
        <w:p w14:paraId="6B412090" w14:textId="77777777" w:rsidR="0081062D" w:rsidRPr="0081062D" w:rsidRDefault="0081062D" w:rsidP="0081062D">
          <w:pPr>
            <w:suppressAutoHyphens/>
            <w:spacing w:after="0" w:line="280" w:lineRule="atLeast"/>
            <w:jc w:val="center"/>
            <w:rPr>
              <w:rFonts w:ascii="Times New Roman" w:eastAsia="Times New Roman" w:hAnsi="Times New Roman" w:cs="Times New Roman"/>
              <w:b/>
              <w:i/>
              <w:sz w:val="20"/>
              <w:lang w:eastAsia="zh-CN"/>
            </w:rPr>
          </w:pPr>
          <w:r w:rsidRPr="0081062D">
            <w:rPr>
              <w:rFonts w:ascii="Arial Black" w:eastAsia="Times New Roman" w:hAnsi="Arial Black" w:cs="Arial Black"/>
              <w:noProof/>
              <w:spacing w:val="-25"/>
              <w:sz w:val="32"/>
              <w:lang w:val="en-US" w:eastAsia="ja-JP"/>
            </w:rPr>
            <w:drawing>
              <wp:inline distT="0" distB="0" distL="0" distR="0" wp14:anchorId="62D26C88" wp14:editId="3D9A90E0">
                <wp:extent cx="918210" cy="1080770"/>
                <wp:effectExtent l="0" t="0" r="0" b="5080"/>
                <wp:docPr id="152019640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95" t="-81" r="-95" b="-8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8210" cy="108077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5" w:type="dxa"/>
        </w:tcPr>
        <w:p w14:paraId="3C8B22E8" w14:textId="77777777" w:rsidR="0081062D" w:rsidRPr="0081062D" w:rsidRDefault="0081062D" w:rsidP="0081062D">
          <w:pPr>
            <w:suppressAutoHyphens/>
            <w:spacing w:after="0"/>
            <w:jc w:val="center"/>
            <w:rPr>
              <w:rFonts w:ascii="Times New Roman" w:eastAsia="Times New Roman" w:hAnsi="Times New Roman" w:cs="Arial Black"/>
              <w:b/>
              <w:i/>
              <w:sz w:val="20"/>
              <w:lang w:eastAsia="zh-CN"/>
            </w:rPr>
          </w:pPr>
          <w:r w:rsidRPr="0081062D">
            <w:rPr>
              <w:rFonts w:ascii="Times New Roman" w:eastAsia="Times New Roman" w:hAnsi="Times New Roman" w:cs="Arial Black"/>
              <w:b/>
              <w:i/>
              <w:sz w:val="20"/>
              <w:lang w:eastAsia="zh-CN"/>
            </w:rPr>
            <w:t>MINISTERO DELL’ISTRUZIONE E DEL MERITO</w:t>
          </w:r>
        </w:p>
        <w:p w14:paraId="40C6FC04" w14:textId="77777777" w:rsidR="0081062D" w:rsidRPr="0081062D" w:rsidRDefault="0081062D" w:rsidP="0081062D">
          <w:pPr>
            <w:suppressAutoHyphens/>
            <w:spacing w:after="0"/>
            <w:ind w:left="-195" w:right="-45"/>
            <w:jc w:val="center"/>
            <w:rPr>
              <w:rFonts w:ascii="Times New Roman" w:eastAsia="Times New Roman" w:hAnsi="Times New Roman" w:cs="Arial Black"/>
              <w:b/>
              <w:i/>
              <w:sz w:val="20"/>
              <w:lang w:eastAsia="zh-CN"/>
            </w:rPr>
          </w:pPr>
          <w:r w:rsidRPr="0081062D">
            <w:rPr>
              <w:rFonts w:ascii="Times New Roman" w:eastAsia="Times New Roman" w:hAnsi="Times New Roman" w:cs="Arial Black"/>
              <w:b/>
              <w:i/>
              <w:sz w:val="20"/>
              <w:lang w:eastAsia="zh-CN"/>
            </w:rPr>
            <w:t xml:space="preserve">UFFICIO SCOLASTICO REGIONALE PER IL LAZIO </w:t>
          </w:r>
        </w:p>
        <w:p w14:paraId="2CBF0836" w14:textId="77777777" w:rsidR="0081062D" w:rsidRPr="0081062D" w:rsidRDefault="0081062D" w:rsidP="0081062D">
          <w:pPr>
            <w:suppressAutoHyphens/>
            <w:spacing w:after="0"/>
            <w:jc w:val="center"/>
            <w:rPr>
              <w:rFonts w:ascii="Arial" w:eastAsia="Times New Roman" w:hAnsi="Arial" w:cs="Arial Black"/>
              <w:b/>
              <w:sz w:val="20"/>
              <w:lang w:eastAsia="zh-CN"/>
            </w:rPr>
          </w:pPr>
          <w:r w:rsidRPr="0081062D">
            <w:rPr>
              <w:rFonts w:ascii="Arial" w:eastAsia="Times New Roman" w:hAnsi="Arial" w:cs="Arial Black"/>
              <w:b/>
              <w:sz w:val="20"/>
              <w:lang w:eastAsia="zh-CN"/>
            </w:rPr>
            <w:t>ISTITUTO STATALE DI ISTRUZIONE SECONDARIA SUPERIORE</w:t>
          </w:r>
        </w:p>
        <w:p w14:paraId="37AAC287" w14:textId="77777777" w:rsidR="0081062D" w:rsidRPr="0081062D" w:rsidRDefault="0081062D" w:rsidP="0081062D">
          <w:pPr>
            <w:suppressAutoHyphens/>
            <w:spacing w:after="0"/>
            <w:jc w:val="center"/>
            <w:rPr>
              <w:rFonts w:ascii="Arial" w:eastAsia="Times New Roman" w:hAnsi="Arial" w:cs="Arial Black"/>
              <w:b/>
              <w:sz w:val="20"/>
              <w:lang w:eastAsia="zh-CN"/>
            </w:rPr>
          </w:pPr>
          <w:r w:rsidRPr="0081062D">
            <w:rPr>
              <w:rFonts w:ascii="Arial" w:eastAsia="Times New Roman" w:hAnsi="Arial" w:cs="Arial Black"/>
              <w:b/>
              <w:sz w:val="20"/>
              <w:lang w:eastAsia="zh-CN"/>
            </w:rPr>
            <w:t>“PACIFICI E DE MAGISTRIS”</w:t>
          </w:r>
        </w:p>
        <w:p w14:paraId="2CF596C0" w14:textId="77777777" w:rsidR="0081062D" w:rsidRPr="0081062D" w:rsidRDefault="0081062D" w:rsidP="0081062D">
          <w:pPr>
            <w:suppressAutoHyphens/>
            <w:spacing w:after="0"/>
            <w:jc w:val="center"/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</w:pPr>
          <w:r w:rsidRPr="0081062D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 xml:space="preserve">LICEO CLASSICO – LICEO SCIENTIFICO – LICEO SCIENZE UMANE </w:t>
          </w:r>
          <w:proofErr w:type="spellStart"/>
          <w:r w:rsidRPr="0081062D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>opz</w:t>
          </w:r>
          <w:proofErr w:type="spellEnd"/>
          <w:r w:rsidRPr="0081062D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>. Economico Sociale</w:t>
          </w:r>
        </w:p>
        <w:p w14:paraId="64A51831" w14:textId="77777777" w:rsidR="0081062D" w:rsidRPr="0081062D" w:rsidRDefault="0081062D" w:rsidP="0081062D">
          <w:pPr>
            <w:suppressAutoHyphens/>
            <w:spacing w:after="0"/>
            <w:jc w:val="center"/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</w:pPr>
          <w:r w:rsidRPr="0081062D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>ISTITUTO TECNICO ECONOMICO - IPSEOA (Alberghiero)</w:t>
          </w:r>
        </w:p>
        <w:p w14:paraId="2C9E04D7" w14:textId="77777777" w:rsidR="0081062D" w:rsidRPr="0081062D" w:rsidRDefault="0081062D" w:rsidP="0081062D">
          <w:pPr>
            <w:suppressAutoHyphens/>
            <w:spacing w:after="0"/>
            <w:jc w:val="center"/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</w:pPr>
          <w:r w:rsidRPr="0081062D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 xml:space="preserve">CORSI DI ISTRUZIONE PER ADULTI ITE (ex </w:t>
          </w:r>
          <w:proofErr w:type="gramStart"/>
          <w:r w:rsidRPr="0081062D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>SIRIO)/</w:t>
          </w:r>
          <w:proofErr w:type="gramEnd"/>
          <w:r w:rsidRPr="0081062D">
            <w:rPr>
              <w:rFonts w:ascii="Times New Roman" w:eastAsia="Times New Roman" w:hAnsi="Times New Roman" w:cs="Arial Black"/>
              <w:b/>
              <w:sz w:val="16"/>
              <w:szCs w:val="16"/>
              <w:lang w:eastAsia="zh-CN"/>
            </w:rPr>
            <w:t>ALBERGHIERO</w:t>
          </w:r>
        </w:p>
        <w:p w14:paraId="452C7B4E" w14:textId="77777777" w:rsidR="0081062D" w:rsidRPr="0081062D" w:rsidRDefault="0081062D" w:rsidP="0081062D">
          <w:pPr>
            <w:widowControl w:val="0"/>
            <w:suppressAutoHyphens/>
            <w:spacing w:after="0"/>
            <w:jc w:val="center"/>
            <w:rPr>
              <w:rFonts w:ascii="Arial Black" w:eastAsia="Times New Roman" w:hAnsi="Arial Black" w:cs="Arial Black"/>
              <w:spacing w:val="-25"/>
              <w:sz w:val="32"/>
              <w:lang w:eastAsia="zh-CN"/>
            </w:rPr>
          </w:pPr>
          <w:r w:rsidRPr="0081062D">
            <w:rPr>
              <w:rFonts w:ascii="Times New Roman" w:eastAsia="Times New Roman" w:hAnsi="Times New Roman" w:cs="Arial Black"/>
              <w:b/>
              <w:sz w:val="18"/>
              <w:szCs w:val="18"/>
              <w:lang w:eastAsia="zh-CN"/>
            </w:rPr>
            <w:t xml:space="preserve">CF 91007010597 - Codice </w:t>
          </w:r>
          <w:proofErr w:type="spellStart"/>
          <w:r w:rsidRPr="0081062D">
            <w:rPr>
              <w:rFonts w:ascii="Times New Roman" w:eastAsia="Times New Roman" w:hAnsi="Times New Roman" w:cs="Arial Black"/>
              <w:b/>
              <w:sz w:val="18"/>
              <w:szCs w:val="18"/>
              <w:lang w:eastAsia="zh-CN"/>
            </w:rPr>
            <w:t>Ipa</w:t>
          </w:r>
          <w:proofErr w:type="spellEnd"/>
          <w:r w:rsidRPr="0081062D">
            <w:rPr>
              <w:rFonts w:ascii="Times New Roman" w:eastAsia="Times New Roman" w:hAnsi="Times New Roman" w:cs="Arial Black"/>
              <w:b/>
              <w:sz w:val="18"/>
              <w:szCs w:val="18"/>
              <w:lang w:eastAsia="zh-CN"/>
            </w:rPr>
            <w:t xml:space="preserve"> UFQY89</w:t>
          </w:r>
        </w:p>
      </w:tc>
      <w:tc>
        <w:tcPr>
          <w:tcW w:w="1709" w:type="dxa"/>
        </w:tcPr>
        <w:p w14:paraId="568338F3" w14:textId="77777777" w:rsidR="0081062D" w:rsidRPr="0081062D" w:rsidRDefault="0081062D" w:rsidP="0081062D">
          <w:pPr>
            <w:suppressAutoHyphens/>
            <w:spacing w:after="0" w:line="280" w:lineRule="atLeast"/>
            <w:jc w:val="center"/>
            <w:rPr>
              <w:rFonts w:ascii="Calibri" w:eastAsia="Times New Roman" w:hAnsi="Calibri" w:cs="Calibri"/>
              <w:i/>
              <w:spacing w:val="-25"/>
              <w:sz w:val="16"/>
              <w:szCs w:val="16"/>
              <w:lang w:eastAsia="it-IT"/>
            </w:rPr>
          </w:pPr>
          <w:r w:rsidRPr="0081062D">
            <w:rPr>
              <w:rFonts w:ascii="Arial Black" w:eastAsia="Times New Roman" w:hAnsi="Arial Black" w:cs="Arial Black"/>
              <w:noProof/>
              <w:spacing w:val="-25"/>
              <w:sz w:val="32"/>
              <w:lang w:val="en-US" w:eastAsia="ja-JP"/>
            </w:rPr>
            <w:drawing>
              <wp:inline distT="0" distB="0" distL="0" distR="0" wp14:anchorId="6DB4A854" wp14:editId="46AA9F3E">
                <wp:extent cx="918210" cy="1033145"/>
                <wp:effectExtent l="0" t="0" r="0" b="0"/>
                <wp:docPr id="316361225" name="Immagin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209" t="-186" r="-209" b="-18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8210" cy="103314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C04839F" w14:textId="77777777" w:rsidR="0081062D" w:rsidRPr="0081062D" w:rsidRDefault="008106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D80CE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7E321524"/>
    <w:multiLevelType w:val="hybridMultilevel"/>
    <w:tmpl w:val="78CE172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018C1"/>
    <w:rsid w:val="001101F5"/>
    <w:rsid w:val="00173C7F"/>
    <w:rsid w:val="0022664C"/>
    <w:rsid w:val="002A198C"/>
    <w:rsid w:val="0047667B"/>
    <w:rsid w:val="004E22E2"/>
    <w:rsid w:val="005018C1"/>
    <w:rsid w:val="006C1091"/>
    <w:rsid w:val="006E61F2"/>
    <w:rsid w:val="00784D74"/>
    <w:rsid w:val="007C01D8"/>
    <w:rsid w:val="007E59A4"/>
    <w:rsid w:val="007F5C88"/>
    <w:rsid w:val="0081062D"/>
    <w:rsid w:val="00856B03"/>
    <w:rsid w:val="00867377"/>
    <w:rsid w:val="00874129"/>
    <w:rsid w:val="008774E1"/>
    <w:rsid w:val="009D176F"/>
    <w:rsid w:val="00A31FB0"/>
    <w:rsid w:val="00AB0D5F"/>
    <w:rsid w:val="00AB3410"/>
    <w:rsid w:val="00AC0334"/>
    <w:rsid w:val="00C00909"/>
    <w:rsid w:val="00C41CC6"/>
    <w:rsid w:val="00C66FCB"/>
    <w:rsid w:val="00C73AEA"/>
    <w:rsid w:val="00C760E4"/>
    <w:rsid w:val="00CB2F9B"/>
    <w:rsid w:val="00CF11D6"/>
    <w:rsid w:val="00D35E38"/>
    <w:rsid w:val="00D92EE1"/>
    <w:rsid w:val="00E95951"/>
    <w:rsid w:val="00EF0FDE"/>
    <w:rsid w:val="00F13738"/>
    <w:rsid w:val="00F771A6"/>
    <w:rsid w:val="00FA4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68130E"/>
  <w15:docId w15:val="{3BCC4B50-201A-4F14-9B9C-1E5AD1AAB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it-IT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81062D"/>
    <w:pPr>
      <w:tabs>
        <w:tab w:val="center" w:pos="4819"/>
        <w:tab w:val="right" w:pos="96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1062D"/>
  </w:style>
  <w:style w:type="paragraph" w:styleId="Footer">
    <w:name w:val="footer"/>
    <w:basedOn w:val="Normal"/>
    <w:link w:val="FooterChar"/>
    <w:rsid w:val="0081062D"/>
    <w:pPr>
      <w:tabs>
        <w:tab w:val="center" w:pos="4819"/>
        <w:tab w:val="right" w:pos="9638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106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94</Words>
  <Characters>2822</Characters>
  <Application>Microsoft Office Word</Application>
  <DocSecurity>0</DocSecurity>
  <Lines>23</Lines>
  <Paragraphs>6</Paragraphs>
  <ScaleCrop>false</ScaleCrop>
  <Company/>
  <LinksUpToDate>false</LinksUpToDate>
  <CharactersWithSpaces>3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lisa sangiorgi</dc:creator>
  <cp:keywords/>
  <cp:lastModifiedBy>Persi Vincenzo</cp:lastModifiedBy>
  <cp:revision>32</cp:revision>
  <dcterms:created xsi:type="dcterms:W3CDTF">2025-10-26T21:25:00Z</dcterms:created>
  <dcterms:modified xsi:type="dcterms:W3CDTF">2026-05-26T21:46:00Z</dcterms:modified>
</cp:coreProperties>
</file>